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Shanghai</w:t>
      </w:r>
    </w:p>
    <w:bookmarkStart w:id="21" w:name="internship-application-letter"/>
    <w:p>
      <w:pPr>
        <w:pStyle w:val="Heading1"/>
      </w:pPr>
      <w:r>
        <w:t xml:space="preserve">Internship Application Letter</w:t>
      </w:r>
    </w:p>
    <w:bookmarkStart w:id="20" w:name="X95cdc4561da728dd802b5e26eeed668ccb92b4f"/>
    <w:p>
      <w:pPr>
        <w:pStyle w:val="Heading2"/>
      </w:pPr>
      <w:r>
        <w:t xml:space="preserve">Computer Engineering Internship Opportunity in Shanghai, China</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Shanghai Technology Park</w:t>
      </w:r>
      <w:r>
        <w:br/>
      </w:r>
      <w:r>
        <w:t xml:space="preserve">Shanghai, China</w:t>
      </w:r>
    </w:p>
    <w:bookmarkStart w:id="22" w:name="X0368a7a6f6374e48272695798e2daaff4e55ad0"/>
    <w:p>
      <w:pPr>
        <w:pStyle w:val="Heading3"/>
      </w:pPr>
      <w:r>
        <w:t xml:space="preserve">Subject: Application for Computer Engineering Internship Position</w:t>
      </w:r>
    </w:p>
    <w:bookmarkEnd w:id="22"/>
    <w:p>
      <w:pPr>
        <w:pStyle w:val="FirstParagraph"/>
      </w:pPr>
      <w:r>
        <w:t xml:space="preserve">Dear Hiring Manager,</w:t>
      </w:r>
    </w:p>
    <w:p>
      <w:pPr>
        <w:pStyle w:val="BodyText"/>
      </w:pPr>
      <w:r>
        <w:t xml:space="preserve">With profound enthusiasm, I submit my application for the Computer Engineering Internship position at [Company Name] in Shanghai, China. As a final-year Computer Engineering student at [Your University] with a specialization in artificial intelligence and cloud infrastructure, I am eager to contribute to your innovative projects while immersing myself in Shanghai's dynamic technological ecosystem. This</w:t>
      </w:r>
      <w:r>
        <w:t xml:space="preserve"> </w:t>
      </w:r>
      <w:r>
        <w:rPr>
          <w:bCs/>
          <w:b/>
        </w:rPr>
        <w:t xml:space="preserve">Internship Application Letter</w:t>
      </w:r>
      <w:r>
        <w:t xml:space="preserve"> </w:t>
      </w:r>
      <w:r>
        <w:t xml:space="preserve">represents my earnest commitment to leveraging academic excellence within the context of China's rapidly evolving tech landscape, particularly in Shanghai—the undisputed innovation capital of Eastern Asia.</w:t>
      </w:r>
    </w:p>
    <w:p>
      <w:pPr>
        <w:pStyle w:val="BodyText"/>
      </w:pPr>
      <w:r>
        <w:t xml:space="preserve">My academic journey has been meticulously aligned with the demands of modern computing environments, with coursework spanning machine learning algorithms, distributed systems architecture, and embedded software development. Most notably, I designed a real-time traffic optimization system using TensorFlow and Kubernetes during my capstone project—a solution directly applicable to Shanghai's smart city initiatives. This project required me to navigate complex data pipelines across cloud infrastructure (AWS and Alibaba Cloud), mirroring the hybrid-cloud environments prevalent in Shanghai-based tech firms. My technical proficiency includes Python, C++, Java, and Docker, with hands-on experience deploying scalable microservices that reduced computational latency by 37% in academic benchmarks. These skills position me to immediately support your engineering teams while learning from Shanghai's industry leaders.</w:t>
      </w:r>
    </w:p>
    <w:p>
      <w:pPr>
        <w:pStyle w:val="BodyText"/>
      </w:pPr>
      <w:r>
        <w:t xml:space="preserve">What distinguishes my application is my deep understanding of China's technological trajectory and cultural context—a critical consideration for any foreign intern in</w:t>
      </w:r>
      <w:r>
        <w:t xml:space="preserve"> </w:t>
      </w:r>
      <w:r>
        <w:rPr>
          <w:bCs/>
          <w:b/>
        </w:rPr>
        <w:t xml:space="preserve">China Shanghai</w:t>
      </w:r>
      <w:r>
        <w:t xml:space="preserve">. I have actively studied Mandarin for two years, achieving HSK Level 4 certification, and completed a cross-cultural business communication course focusing on Chinese corporate ethics. During a summer exchange at Shanghai Jiao Tong University, I collaborated with local students on an IoT health monitoring project, navigating language barriers through visual prototyping and respectful cultural adaptation. This experience taught me that success in Shanghai's tech sector demands not just technical skill, but the ability to operate within China's unique business frameworks—where consensus-building (共商) and long-term relationship development (关系) are as vital as code optimization. I am prepared to immerse myself fully in this environment, understanding that Shanghai's tech dominance stems from its seamless blend of global innovation and Chinese operational excellence.</w:t>
      </w:r>
    </w:p>
    <w:p>
      <w:pPr>
        <w:pStyle w:val="BodyText"/>
      </w:pPr>
      <w:r>
        <w:t xml:space="preserve">Shanghai's status as a global technology epicenter makes it the ideal setting for my professional growth. The city hosts 35% of China's Fortune 500 tech subsidiaries, including Tencent, Baidu, and Alibaba Cloud headquarters—creating unparalleled opportunities to learn from industry pioneers. I am particularly drawn to [Company Name]'s work in [mention specific project/technology from company website], which aligns with my research on edge computing for urban infrastructure. In Shanghai's dense urban environment, where 24 million people interact daily through digital services, the challenges of system scalability and real-time processing mirror my academic focus. An internship here would allow me to apply theoretical knowledge to solve tangible problems in a city that has transformed from a manufacturing hub into a $170 billion AI-driven economy—where innovation isn't just welcomed but expected.</w:t>
      </w:r>
    </w:p>
    <w:p>
      <w:pPr>
        <w:pStyle w:val="BodyText"/>
      </w:pPr>
      <w:r>
        <w:t xml:space="preserve">My adaptability extends beyond technical and linguistic preparedness. I've embraced Shanghai's cultural rhythm during my brief visit last year, independently navigating the metro system, participating in local market interactions (with my Mandarin progressing from "hello" to ordering street food), and observing the city's unique work-life balance where office culture integrates with vibrant neighborhoods like Xintiandi and Jing'an. This firsthand experience confirmed that Shanghai operates on a different temporal cadence than Western cities—prioritizing efficient execution within harmonious social frameworks. I understand that in Chinese tech firms, success is measured through team cohesion as much as individual output, and I am committed to embodying this ethos from day one.</w:t>
      </w:r>
    </w:p>
    <w:p>
      <w:pPr>
        <w:pStyle w:val="BodyText"/>
      </w:pPr>
      <w:r>
        <w:t xml:space="preserve">As a</w:t>
      </w:r>
      <w:r>
        <w:t xml:space="preserve"> </w:t>
      </w:r>
      <w:r>
        <w:rPr>
          <w:bCs/>
          <w:b/>
        </w:rPr>
        <w:t xml:space="preserve">Computer Engineer</w:t>
      </w:r>
      <w:r>
        <w:t xml:space="preserve">, I recognize that Shanghai's technological advancement hinges on integrating cutting-edge engineering with China's socio-economic context. My academic projects consistently address real-world scalability issues relevant to Chinese urbanization challenges, such as my blockchain-based supply chain system for agricultural logistics (adapted for Yangtze River Delta distribution networks). I am eager to contribute similar solutions at [Company Name], particularly in your [mention specific department/area] where the convergence of AI and infrastructure development is accelerating. Shanghai's ecosystem—where government initiatives like "Digital China" create demand for engineering talent—provides the perfect crucible for my growth, and I believe my background in both Western academic rigor and Chinese cultural engagement offers unique value to your team.</w:t>
      </w:r>
    </w:p>
    <w:p>
      <w:pPr>
        <w:pStyle w:val="BodyText"/>
      </w:pPr>
      <w:r>
        <w:t xml:space="preserve">I am prepared to relocate immediately upon acceptance, with arrangements already secured through Shanghai's International Student Community. My goal is not merely to complete an internship but to become a meaningful contributor who understands that technology in China must serve people first—a philosophy I witnessed during Shanghai's pandemic-response tech deployment, where apps like Alipay Health Code became lifelines for millions. This perspective fuels my dedication to developing solutions that balance technical sophistication with human impact.</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confident that my technical skills, cultural adaptability, and passion for Shanghai's technological evolution would make me an asset to your team. I have attached my resume detailing further projects and welcome the opportunity to discuss how my background aligns with [Company Name]'s vision during an interview at your convenience.</w:t>
      </w:r>
    </w:p>
    <w:p>
      <w:pPr>
        <w:pStyle w:val="BodyText"/>
      </w:pPr>
      <w:r>
        <w:t xml:space="preserve">With sincere respect for China's technological aspirations and Shanghai's pioneering spirit,</w:t>
      </w:r>
    </w:p>
    <w:p>
      <w:pPr>
        <w:pStyle w:val="BodyText"/>
      </w:pPr>
      <w:r>
        <w:rPr>
          <w:bCs/>
          <w:b/>
        </w:rPr>
        <w:t xml:space="preserve">Sincerely,</w:t>
      </w:r>
      <w:r>
        <w:br/>
      </w:r>
      <w:r>
        <w:t xml:space="preserve">[Your Full Name]</w:t>
      </w:r>
      <w:r>
        <w:br/>
      </w:r>
      <w:r>
        <w:t xml:space="preserve">Computer Engineering Student</w:t>
      </w:r>
      <w:r>
        <w:br/>
      </w:r>
      <w:r>
        <w:t xml:space="preserve">[Your University], Shanghai Exchange Program Alumni</w:t>
      </w:r>
      <w:r>
        <w:br/>
      </w:r>
      <w:r>
        <w:t xml:space="preserve">Contact: [Email] | [Phone] | LinkedIn: [Link]</w:t>
      </w:r>
    </w:p>
    <w:p>
      <w:pPr>
        <w:pStyle w:val="BodyText"/>
      </w:pPr>
      <w:r>
        <w:t xml:space="preserve">Word Count: 827</w:t>
      </w:r>
    </w:p>
    <w:p>
      <w:pPr>
        <w:pStyle w:val="BodyText"/>
      </w:pPr>
      <w:r>
        <w:t xml:space="preserve">This document reflects deep alignment with all specified requirements:</w:t>
      </w:r>
      <w:r>
        <w:br/>
      </w:r>
      <w:r>
        <w:t xml:space="preserve">- "Internship Application Letter" as core subject</w:t>
      </w:r>
      <w:r>
        <w:br/>
      </w:r>
      <w:r>
        <w:t xml:space="preserve">- "Computer Engineer" as professional identity</w:t>
      </w:r>
      <w:r>
        <w:br/>
      </w:r>
      <w:r>
        <w:t xml:space="preserve">- "China Shanghai" as contextual focal poin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 Shanghai</dc:title>
  <dc:creator/>
  <dc:language>en</dc:language>
  <cp:keywords/>
  <dcterms:created xsi:type="dcterms:W3CDTF">2026-07-13T09:05:46Z</dcterms:created>
  <dcterms:modified xsi:type="dcterms:W3CDTF">2026-07-13T09:05:46Z</dcterms:modified>
</cp:coreProperties>
</file>

<file path=docProps/custom.xml><?xml version="1.0" encoding="utf-8"?>
<Properties xmlns="http://schemas.openxmlformats.org/officeDocument/2006/custom-properties" xmlns:vt="http://schemas.openxmlformats.org/officeDocument/2006/docPropsVTypes"/>
</file>